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77777777" w:rsid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7F547CAF" w14:textId="77777777" w:rsidR="0068685B" w:rsidRDefault="0068685B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77777777" w:rsidR="00D3583F" w:rsidRDefault="00D3583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6598F9FE" w14:textId="77777777" w:rsidR="00D3583F" w:rsidRDefault="00D3583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BB77FD" w14:textId="77777777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77777777" w:rsidR="00380FE8" w:rsidRPr="001F7C0D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lastRenderedPageBreak/>
        <w:t>Insert the paper prototypes for the required UI widget here.</w:t>
      </w: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77777777" w:rsidR="00306088" w:rsidRPr="003F6EF3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sectPr w:rsidR="00306088" w:rsidRPr="003F6EF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575FF" w14:textId="77777777" w:rsidR="00306815" w:rsidRDefault="00306815" w:rsidP="00842F1D">
      <w:pPr>
        <w:spacing w:after="0" w:line="240" w:lineRule="auto"/>
      </w:pPr>
      <w:r>
        <w:separator/>
      </w:r>
    </w:p>
  </w:endnote>
  <w:endnote w:type="continuationSeparator" w:id="0">
    <w:p w14:paraId="397E3F6C" w14:textId="77777777" w:rsidR="00306815" w:rsidRDefault="00306815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1DB3C" w14:textId="77777777" w:rsidR="00306815" w:rsidRDefault="00306815" w:rsidP="00842F1D">
      <w:pPr>
        <w:spacing w:after="0" w:line="240" w:lineRule="auto"/>
      </w:pPr>
      <w:r>
        <w:separator/>
      </w:r>
    </w:p>
  </w:footnote>
  <w:footnote w:type="continuationSeparator" w:id="0">
    <w:p w14:paraId="60738C1C" w14:textId="77777777" w:rsidR="00306815" w:rsidRDefault="00306815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77777777" w:rsidR="00842F1D" w:rsidRPr="00842F1D" w:rsidRDefault="0063380B">
    <w:pPr>
      <w:pStyle w:val="Header"/>
      <w:rPr>
        <w:b/>
      </w:rPr>
    </w:pPr>
    <w:r>
      <w:rPr>
        <w:b/>
      </w:rPr>
      <w:t>STUDENT</w:t>
    </w:r>
    <w:r w:rsidR="00842F1D">
      <w:rPr>
        <w:b/>
      </w:rPr>
      <w:t xml:space="preserve"> ID</w:t>
    </w:r>
    <w:r w:rsidR="00842F1D" w:rsidRPr="00842F1D">
      <w:rPr>
        <w:b/>
      </w:rPr>
      <w:t>#</w:t>
    </w:r>
    <w:r w:rsidR="00842F1D" w:rsidRPr="00842F1D">
      <w:rPr>
        <w:b/>
      </w:rPr>
      <w:ptab w:relativeTo="margin" w:alignment="center" w:leader="none"/>
    </w:r>
    <w:r w:rsidR="00842F1D" w:rsidRPr="00842F1D">
      <w:rPr>
        <w:b/>
      </w:rPr>
      <w:ptab w:relativeTo="margin" w:alignment="right" w:leader="none"/>
    </w:r>
    <w:r w:rsidR="00842F1D" w:rsidRPr="00842F1D">
      <w:rPr>
        <w:b/>
      </w:rPr>
      <w:t>STUDENT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rAUAoqDczCwAAAA="/>
  </w:docVars>
  <w:rsids>
    <w:rsidRoot w:val="003F6EF3"/>
    <w:rsid w:val="000139E7"/>
    <w:rsid w:val="000B0BC1"/>
    <w:rsid w:val="000D4598"/>
    <w:rsid w:val="000E7190"/>
    <w:rsid w:val="000F54DF"/>
    <w:rsid w:val="001003B7"/>
    <w:rsid w:val="00173984"/>
    <w:rsid w:val="001F7C0D"/>
    <w:rsid w:val="00306088"/>
    <w:rsid w:val="00306815"/>
    <w:rsid w:val="0038087F"/>
    <w:rsid w:val="00380FE8"/>
    <w:rsid w:val="003F6EF3"/>
    <w:rsid w:val="004419F3"/>
    <w:rsid w:val="004A6F5E"/>
    <w:rsid w:val="005C3677"/>
    <w:rsid w:val="006135F3"/>
    <w:rsid w:val="0063380B"/>
    <w:rsid w:val="00660EDB"/>
    <w:rsid w:val="0068685B"/>
    <w:rsid w:val="006E0835"/>
    <w:rsid w:val="00704B55"/>
    <w:rsid w:val="007E7F18"/>
    <w:rsid w:val="00836920"/>
    <w:rsid w:val="00837FB5"/>
    <w:rsid w:val="00842F1D"/>
    <w:rsid w:val="009D189C"/>
    <w:rsid w:val="009D3C06"/>
    <w:rsid w:val="009E1C12"/>
    <w:rsid w:val="00A178C0"/>
    <w:rsid w:val="00A94A60"/>
    <w:rsid w:val="00AC641F"/>
    <w:rsid w:val="00AE3D9F"/>
    <w:rsid w:val="00B56565"/>
    <w:rsid w:val="00B60C97"/>
    <w:rsid w:val="00B75F68"/>
    <w:rsid w:val="00B802D5"/>
    <w:rsid w:val="00BB466A"/>
    <w:rsid w:val="00C800A2"/>
    <w:rsid w:val="00CF3D65"/>
    <w:rsid w:val="00D23537"/>
    <w:rsid w:val="00D3583F"/>
    <w:rsid w:val="00DE647F"/>
    <w:rsid w:val="00E72CA8"/>
    <w:rsid w:val="00E73C52"/>
    <w:rsid w:val="00F0365D"/>
    <w:rsid w:val="00F74A5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39</cp:revision>
  <dcterms:created xsi:type="dcterms:W3CDTF">2022-06-03T09:12:00Z</dcterms:created>
  <dcterms:modified xsi:type="dcterms:W3CDTF">2022-06-26T07:07:00Z</dcterms:modified>
</cp:coreProperties>
</file>